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8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cfbe74183eedac562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8T06:12:52Z</dcterms:created>
  <dcterms:modified xsi:type="dcterms:W3CDTF">2021-12-18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8 06:12:42</vt:lpwstr>
  </property>
</Properties>
</file>